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68E315" w14:textId="5C7BACCF" w:rsidR="00720B87" w:rsidRPr="0087777C" w:rsidRDefault="00930F4F" w:rsidP="00720B87">
      <w:pPr>
        <w:pStyle w:val="Heading2"/>
        <w:spacing w:line="360" w:lineRule="auto"/>
        <w:jc w:val="center"/>
        <w:rPr>
          <w:rFonts w:ascii="Times New Roman" w:hAnsi="Times New Roman" w:cs="Times New Roman"/>
          <w:color w:val="000000" w:themeColor="text1"/>
        </w:rPr>
      </w:pPr>
      <w:r>
        <w:t>Leave Management</w:t>
      </w:r>
      <w:r w:rsidR="00720B87">
        <w:t xml:space="preserve"> System using Hibernate Persistence in Eclipse IDE</w:t>
      </w:r>
    </w:p>
    <w:p w14:paraId="10DC7E6A" w14:textId="77777777" w:rsidR="00720B87" w:rsidRPr="0087777C" w:rsidRDefault="00720B87" w:rsidP="00720B87">
      <w:pPr>
        <w:pStyle w:val="FirstParagraph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>.</w:t>
      </w:r>
    </w:p>
    <w:p w14:paraId="75EA5D8E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>Create and configure a MySQL database table tailored for contact information.</w:t>
      </w:r>
    </w:p>
    <w:p w14:paraId="3B140181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>Set up the Hibernate configuration file to establish database connectivity.</w:t>
      </w:r>
    </w:p>
    <w:p w14:paraId="098A8184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>Develop entity classes using JPA annotations to map Java objects to database tables.</w:t>
      </w:r>
    </w:p>
    <w:p w14:paraId="21975BA7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>Implement a Data Access Object (DAO) class for essential CRUD (Create, Read, Update, Delete) operations.</w:t>
      </w:r>
    </w:p>
    <w:p w14:paraId="46A3E012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>Test your contact management system with a main class demonstrating these functions.</w:t>
      </w:r>
    </w:p>
    <w:p w14:paraId="17D7FA8B" w14:textId="77777777" w:rsidR="00720B87" w:rsidRPr="0087777C" w:rsidRDefault="00720B87" w:rsidP="00720B87">
      <w:pPr>
        <w:pStyle w:val="Heading2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0" w:name="Xcaa50cc4aa061d7a977368dc198bd76188a916d"/>
      <w:r w:rsidRPr="0087777C">
        <w:rPr>
          <w:rFonts w:ascii="Times New Roman" w:hAnsi="Times New Roman" w:cs="Times New Roman"/>
          <w:color w:val="000000" w:themeColor="text1"/>
          <w:sz w:val="40"/>
        </w:rPr>
        <w:t>Step 1: Creating the MySQL Table for Contacts</w:t>
      </w:r>
    </w:p>
    <w:p w14:paraId="53B35E77" w14:textId="77777777" w:rsidR="00720B87" w:rsidRPr="0087777C" w:rsidRDefault="00720B87" w:rsidP="00720B87">
      <w:pPr>
        <w:pStyle w:val="FirstParagraph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t>The first step in building the Bus Reservation System is to create the database table that will store contact information. We will create a table named contacts in your MySQL database with the following fields:</w:t>
      </w:r>
    </w:p>
    <w:p w14:paraId="233BEF5F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t>id:</w:t>
      </w:r>
      <w:r w:rsidRPr="0087777C">
        <w:rPr>
          <w:rFonts w:ascii="Times New Roman" w:hAnsi="Times New Roman" w:cs="Times New Roman"/>
          <w:color w:val="000000" w:themeColor="text1"/>
        </w:rPr>
        <w:t xml:space="preserve"> An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INT</w:t>
      </w:r>
      <w:r w:rsidRPr="0087777C">
        <w:rPr>
          <w:rFonts w:ascii="Times New Roman" w:hAnsi="Times New Roman" w:cs="Times New Roman"/>
          <w:color w:val="000000" w:themeColor="text1"/>
        </w:rPr>
        <w:t xml:space="preserve"> field, set as the primary key with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AUTO_INCREMENT</w:t>
      </w:r>
      <w:r w:rsidRPr="0087777C">
        <w:rPr>
          <w:rFonts w:ascii="Times New Roman" w:hAnsi="Times New Roman" w:cs="Times New Roman"/>
          <w:color w:val="000000" w:themeColor="text1"/>
        </w:rPr>
        <w:t xml:space="preserve"> to uniquely identify each contact.</w:t>
      </w:r>
    </w:p>
    <w:p w14:paraId="4D5AD7D1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t>name:</w:t>
      </w:r>
      <w:r w:rsidRPr="0087777C">
        <w:rPr>
          <w:rFonts w:ascii="Times New Roman" w:hAnsi="Times New Roman" w:cs="Times New Roman"/>
          <w:color w:val="000000" w:themeColor="text1"/>
        </w:rPr>
        <w:t xml:space="preserve"> A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VARCHAR(255)</w:t>
      </w:r>
      <w:r w:rsidRPr="0087777C">
        <w:rPr>
          <w:rFonts w:ascii="Times New Roman" w:hAnsi="Times New Roman" w:cs="Times New Roman"/>
          <w:color w:val="000000" w:themeColor="text1"/>
        </w:rPr>
        <w:t xml:space="preserve"> field to store the contact's full name.</w:t>
      </w:r>
    </w:p>
    <w:p w14:paraId="311651A1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t>email:</w:t>
      </w:r>
      <w:r w:rsidRPr="0087777C">
        <w:rPr>
          <w:rFonts w:ascii="Times New Roman" w:hAnsi="Times New Roman" w:cs="Times New Roman"/>
          <w:color w:val="000000" w:themeColor="text1"/>
        </w:rPr>
        <w:t xml:space="preserve"> A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VARCHAR(255)</w:t>
      </w:r>
      <w:r w:rsidRPr="0087777C">
        <w:rPr>
          <w:rFonts w:ascii="Times New Roman" w:hAnsi="Times New Roman" w:cs="Times New Roman"/>
          <w:color w:val="000000" w:themeColor="text1"/>
        </w:rPr>
        <w:t xml:space="preserve"> field for the contact’s email address.</w:t>
      </w:r>
    </w:p>
    <w:p w14:paraId="40466C1F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t>phone:</w:t>
      </w:r>
      <w:r w:rsidRPr="0087777C">
        <w:rPr>
          <w:rFonts w:ascii="Times New Roman" w:hAnsi="Times New Roman" w:cs="Times New Roman"/>
          <w:color w:val="000000" w:themeColor="text1"/>
        </w:rPr>
        <w:t xml:space="preserve"> A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VARCHAR(20)</w:t>
      </w:r>
      <w:r w:rsidRPr="0087777C">
        <w:rPr>
          <w:rFonts w:ascii="Times New Roman" w:hAnsi="Times New Roman" w:cs="Times New Roman"/>
          <w:color w:val="000000" w:themeColor="text1"/>
        </w:rPr>
        <w:t xml:space="preserve"> field to save the contact’s phone number.</w:t>
      </w:r>
    </w:p>
    <w:p w14:paraId="68AECAE9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t>address:</w:t>
      </w:r>
      <w:r w:rsidRPr="0087777C">
        <w:rPr>
          <w:rFonts w:ascii="Times New Roman" w:hAnsi="Times New Roman" w:cs="Times New Roman"/>
          <w:color w:val="000000" w:themeColor="text1"/>
        </w:rPr>
        <w:t xml:space="preserve"> A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VARCHAR(255)</w:t>
      </w:r>
      <w:r w:rsidRPr="0087777C">
        <w:rPr>
          <w:rFonts w:ascii="Times New Roman" w:hAnsi="Times New Roman" w:cs="Times New Roman"/>
          <w:color w:val="000000" w:themeColor="text1"/>
        </w:rPr>
        <w:t xml:space="preserve"> field to hold the contact’s physical address.</w:t>
      </w:r>
    </w:p>
    <w:p w14:paraId="14AB2AD5" w14:textId="77777777" w:rsidR="00720B87" w:rsidRPr="0087777C" w:rsidRDefault="00720B87" w:rsidP="00720B87">
      <w:pPr>
        <w:pStyle w:val="FirstParagraph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 xml:space="preserve">To create this table, </w:t>
      </w:r>
    </w:p>
    <w:p w14:paraId="0596ED39" w14:textId="77777777" w:rsidR="00720B87" w:rsidRPr="0087777C" w:rsidRDefault="00720B87" w:rsidP="00720B87">
      <w:pPr>
        <w:pStyle w:val="SourceCode"/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CREATE TABLE contacts (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id INT NOT NULL AUTO_INCREMENT,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name VARCHAR(255) NOT NULL,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email VARCHAR(255),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phone VARCHAR(20),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address VARCHAR(255),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PRIMARY KEY (id)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lastRenderedPageBreak/>
        <w:t>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>
        <w:rPr>
          <w:rFonts w:ascii="Times New Roman" w:hAnsi="Times New Roman" w:cs="Times New Roman"/>
          <w:noProof/>
          <w:color w:val="000000" w:themeColor="text1"/>
          <w:lang w:eastAsia="en-IN"/>
        </w:rPr>
        <w:drawing>
          <wp:inline distT="0" distB="0" distL="0" distR="0" wp14:anchorId="1E8056E0" wp14:editId="3C918B2B">
            <wp:extent cx="5170940" cy="28926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1928" cy="2893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74DE5" w14:textId="77777777" w:rsidR="00720B87" w:rsidRPr="0087777C" w:rsidRDefault="00720B87" w:rsidP="00720B87">
      <w:pPr>
        <w:pStyle w:val="Heading2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1" w:name="Xe0427b95e5a8c1b6d2943299ba05b8cbb485e2c"/>
      <w:bookmarkEnd w:id="0"/>
      <w:r w:rsidRPr="0087777C">
        <w:rPr>
          <w:rFonts w:ascii="Times New Roman" w:hAnsi="Times New Roman" w:cs="Times New Roman"/>
          <w:color w:val="000000" w:themeColor="text1"/>
          <w:sz w:val="40"/>
        </w:rPr>
        <w:t>Step 2: Setting up the Eclipse Project with Required Libraries</w:t>
      </w:r>
    </w:p>
    <w:p w14:paraId="3B1407C8" w14:textId="77777777" w:rsidR="00720B87" w:rsidRPr="0087777C" w:rsidRDefault="00720B87" w:rsidP="00720B87">
      <w:pPr>
        <w:pStyle w:val="Compac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t>Create a new Java Project:</w:t>
      </w:r>
    </w:p>
    <w:p w14:paraId="0A7B6956" w14:textId="77777777" w:rsidR="00720B87" w:rsidRPr="0087777C" w:rsidRDefault="00720B87" w:rsidP="00720B87">
      <w:pPr>
        <w:pStyle w:val="Compac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>Open Eclipse IDE.</w:t>
      </w:r>
    </w:p>
    <w:p w14:paraId="3B84CE60" w14:textId="77777777" w:rsidR="00720B87" w:rsidRPr="0087777C" w:rsidRDefault="00720B87" w:rsidP="00720B87">
      <w:pPr>
        <w:pStyle w:val="Compac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 xml:space="preserve">Go to </w:t>
      </w:r>
      <w:r w:rsidRPr="0087777C">
        <w:rPr>
          <w:rFonts w:ascii="Times New Roman" w:hAnsi="Times New Roman" w:cs="Times New Roman"/>
          <w:i/>
          <w:iCs/>
          <w:color w:val="000000" w:themeColor="text1"/>
        </w:rPr>
        <w:t>File &gt; New &gt; Java Project</w:t>
      </w:r>
      <w:r w:rsidRPr="0087777C">
        <w:rPr>
          <w:rFonts w:ascii="Times New Roman" w:hAnsi="Times New Roman" w:cs="Times New Roman"/>
          <w:color w:val="000000" w:themeColor="text1"/>
        </w:rPr>
        <w:t>.</w:t>
      </w:r>
    </w:p>
    <w:p w14:paraId="70EE1350" w14:textId="77777777" w:rsidR="00720B87" w:rsidRPr="0087777C" w:rsidRDefault="00720B87" w:rsidP="00720B87">
      <w:pPr>
        <w:pStyle w:val="Compac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 xml:space="preserve">Enter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ContactManager</w:t>
      </w:r>
      <w:r w:rsidRPr="0087777C">
        <w:rPr>
          <w:rFonts w:ascii="Times New Roman" w:hAnsi="Times New Roman" w:cs="Times New Roman"/>
          <w:color w:val="000000" w:themeColor="text1"/>
        </w:rPr>
        <w:t xml:space="preserve"> as the project name.</w:t>
      </w:r>
    </w:p>
    <w:p w14:paraId="7867C71D" w14:textId="77777777" w:rsidR="00720B87" w:rsidRPr="0087777C" w:rsidRDefault="00720B87" w:rsidP="00720B87">
      <w:pPr>
        <w:pStyle w:val="Compac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 xml:space="preserve">Keep the default JRE configuration and click </w:t>
      </w:r>
      <w:r w:rsidRPr="0087777C">
        <w:rPr>
          <w:rFonts w:ascii="Times New Roman" w:hAnsi="Times New Roman" w:cs="Times New Roman"/>
          <w:i/>
          <w:iCs/>
          <w:color w:val="000000" w:themeColor="text1"/>
        </w:rPr>
        <w:t>Finish</w:t>
      </w:r>
      <w:r w:rsidRPr="0087777C">
        <w:rPr>
          <w:rFonts w:ascii="Times New Roman" w:hAnsi="Times New Roman" w:cs="Times New Roman"/>
          <w:color w:val="000000" w:themeColor="text1"/>
        </w:rPr>
        <w:t>.</w:t>
      </w:r>
    </w:p>
    <w:p w14:paraId="404EA8D5" w14:textId="77777777" w:rsidR="00720B87" w:rsidRPr="0087777C" w:rsidRDefault="00720B87" w:rsidP="00720B87">
      <w:pPr>
        <w:pStyle w:val="Compac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t>Create the package structure:</w:t>
      </w:r>
    </w:p>
    <w:p w14:paraId="24AFD29D" w14:textId="77777777" w:rsidR="00720B87" w:rsidRPr="0087777C" w:rsidRDefault="00720B87" w:rsidP="00720B87">
      <w:pPr>
        <w:pStyle w:val="Compac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 xml:space="preserve">Right-click on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src</w:t>
      </w:r>
      <w:r w:rsidRPr="0087777C">
        <w:rPr>
          <w:rFonts w:ascii="Times New Roman" w:hAnsi="Times New Roman" w:cs="Times New Roman"/>
          <w:color w:val="000000" w:themeColor="text1"/>
        </w:rPr>
        <w:t xml:space="preserve"> folder.</w:t>
      </w:r>
    </w:p>
    <w:p w14:paraId="082FA5B5" w14:textId="77777777" w:rsidR="00720B87" w:rsidRPr="0087777C" w:rsidRDefault="00720B87" w:rsidP="00720B87">
      <w:pPr>
        <w:pStyle w:val="Compac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 xml:space="preserve">Select </w:t>
      </w:r>
      <w:r w:rsidRPr="0087777C">
        <w:rPr>
          <w:rFonts w:ascii="Times New Roman" w:hAnsi="Times New Roman" w:cs="Times New Roman"/>
          <w:i/>
          <w:iCs/>
          <w:color w:val="000000" w:themeColor="text1"/>
        </w:rPr>
        <w:t>New &gt; Package</w:t>
      </w:r>
      <w:r w:rsidRPr="0087777C">
        <w:rPr>
          <w:rFonts w:ascii="Times New Roman" w:hAnsi="Times New Roman" w:cs="Times New Roman"/>
          <w:color w:val="000000" w:themeColor="text1"/>
        </w:rPr>
        <w:t>.</w:t>
      </w:r>
    </w:p>
    <w:p w14:paraId="26F4CDF9" w14:textId="77777777" w:rsidR="00720B87" w:rsidRPr="0087777C" w:rsidRDefault="00720B87" w:rsidP="00720B87">
      <w:pPr>
        <w:pStyle w:val="Compac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 xml:space="preserve">Name the package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com.contactmanager</w:t>
      </w:r>
      <w:r w:rsidRPr="0087777C">
        <w:rPr>
          <w:rFonts w:ascii="Times New Roman" w:hAnsi="Times New Roman" w:cs="Times New Roman"/>
          <w:color w:val="000000" w:themeColor="text1"/>
        </w:rPr>
        <w:t xml:space="preserve"> and click </w:t>
      </w:r>
      <w:r w:rsidRPr="0087777C">
        <w:rPr>
          <w:rFonts w:ascii="Times New Roman" w:hAnsi="Times New Roman" w:cs="Times New Roman"/>
          <w:i/>
          <w:iCs/>
          <w:color w:val="000000" w:themeColor="text1"/>
        </w:rPr>
        <w:t>Finish</w:t>
      </w:r>
      <w:r w:rsidRPr="0087777C">
        <w:rPr>
          <w:rFonts w:ascii="Times New Roman" w:hAnsi="Times New Roman" w:cs="Times New Roman"/>
          <w:color w:val="000000" w:themeColor="text1"/>
        </w:rPr>
        <w:t>.</w:t>
      </w:r>
    </w:p>
    <w:p w14:paraId="188E8C4C" w14:textId="77777777" w:rsidR="00720B87" w:rsidRPr="0087777C" w:rsidRDefault="00720B87" w:rsidP="00720B87">
      <w:pPr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t>Add Hibernate and MySQL libraries:</w:t>
      </w:r>
    </w:p>
    <w:p w14:paraId="2FA8F3FC" w14:textId="77777777" w:rsidR="00720B87" w:rsidRPr="0087777C" w:rsidRDefault="00720B87" w:rsidP="00720B87">
      <w:pPr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 xml:space="preserve">To enable Hibernate ORM functionality and MySQL database connectivity, you must include the necessary JAR files in your project build path. It is good practice to organize these JARs inside a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lib</w:t>
      </w:r>
      <w:r w:rsidRPr="0087777C">
        <w:rPr>
          <w:rFonts w:ascii="Times New Roman" w:hAnsi="Times New Roman" w:cs="Times New Roman"/>
          <w:color w:val="000000" w:themeColor="text1"/>
        </w:rPr>
        <w:t xml:space="preserve"> folder within your project:</w:t>
      </w:r>
    </w:p>
    <w:p w14:paraId="7FA4E31C" w14:textId="77777777" w:rsidR="00720B87" w:rsidRPr="0087777C" w:rsidRDefault="00720B87" w:rsidP="00720B87">
      <w:pPr>
        <w:pStyle w:val="Compac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lastRenderedPageBreak/>
        <w:t xml:space="preserve">Create a new folder named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lib</w:t>
      </w:r>
      <w:r w:rsidRPr="0087777C">
        <w:rPr>
          <w:rFonts w:ascii="Times New Roman" w:hAnsi="Times New Roman" w:cs="Times New Roman"/>
          <w:color w:val="000000" w:themeColor="text1"/>
        </w:rPr>
        <w:t xml:space="preserve"> at the root of the project.</w:t>
      </w:r>
    </w:p>
    <w:p w14:paraId="73A99DD5" w14:textId="77777777" w:rsidR="00720B87" w:rsidRPr="0087777C" w:rsidRDefault="00720B87" w:rsidP="00720B87">
      <w:pPr>
        <w:pStyle w:val="Compac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 xml:space="preserve">Download and place the following JAR files into the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lib</w:t>
      </w:r>
      <w:r w:rsidRPr="0087777C">
        <w:rPr>
          <w:rFonts w:ascii="Times New Roman" w:hAnsi="Times New Roman" w:cs="Times New Roman"/>
          <w:color w:val="000000" w:themeColor="text1"/>
        </w:rPr>
        <w:t xml:space="preserve"> folder:</w:t>
      </w:r>
    </w:p>
    <w:p w14:paraId="4D18ED8A" w14:textId="77777777" w:rsidR="00720B87" w:rsidRPr="0087777C" w:rsidRDefault="00720B87" w:rsidP="00720B87">
      <w:pPr>
        <w:pStyle w:val="Compact"/>
        <w:numPr>
          <w:ilvl w:val="2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t>Hibernate Core:</w:t>
      </w:r>
      <w:r w:rsidRPr="0087777C">
        <w:rPr>
          <w:rFonts w:ascii="Times New Roman" w:hAnsi="Times New Roman" w:cs="Times New Roman"/>
          <w:color w:val="000000" w:themeColor="text1"/>
        </w:rPr>
        <w:t xml:space="preserve">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hibernate-core-x.x.x.Final.jar</w:t>
      </w:r>
    </w:p>
    <w:p w14:paraId="505D9608" w14:textId="77777777" w:rsidR="00720B87" w:rsidRPr="0087777C" w:rsidRDefault="00720B87" w:rsidP="00720B87">
      <w:pPr>
        <w:pStyle w:val="Compact"/>
        <w:numPr>
          <w:ilvl w:val="2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t>Hibernate Commons Logging:</w:t>
      </w:r>
      <w:r w:rsidRPr="0087777C">
        <w:rPr>
          <w:rFonts w:ascii="Times New Roman" w:hAnsi="Times New Roman" w:cs="Times New Roman"/>
          <w:color w:val="000000" w:themeColor="text1"/>
        </w:rPr>
        <w:t xml:space="preserve">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hibernate-commons-annotations-x.x.x.jar</w:t>
      </w:r>
    </w:p>
    <w:p w14:paraId="31519503" w14:textId="77777777" w:rsidR="00720B87" w:rsidRPr="0087777C" w:rsidRDefault="00720B87" w:rsidP="00720B87">
      <w:pPr>
        <w:pStyle w:val="Compact"/>
        <w:numPr>
          <w:ilvl w:val="2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t>Hibernate JPA API:</w:t>
      </w:r>
      <w:r w:rsidRPr="0087777C">
        <w:rPr>
          <w:rFonts w:ascii="Times New Roman" w:hAnsi="Times New Roman" w:cs="Times New Roman"/>
          <w:color w:val="000000" w:themeColor="text1"/>
        </w:rPr>
        <w:t xml:space="preserve">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javax.persistence-api-x.x.jar</w:t>
      </w:r>
    </w:p>
    <w:p w14:paraId="21CE6158" w14:textId="77777777" w:rsidR="00720B87" w:rsidRPr="0087777C" w:rsidRDefault="00720B87" w:rsidP="00720B87">
      <w:pPr>
        <w:pStyle w:val="Compact"/>
        <w:numPr>
          <w:ilvl w:val="2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t>MySQL JDBC Driver:</w:t>
      </w:r>
      <w:r w:rsidRPr="0087777C">
        <w:rPr>
          <w:rFonts w:ascii="Times New Roman" w:hAnsi="Times New Roman" w:cs="Times New Roman"/>
          <w:color w:val="000000" w:themeColor="text1"/>
        </w:rPr>
        <w:t xml:space="preserve">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mysql-connector-java-x.x.x.jar</w:t>
      </w:r>
    </w:p>
    <w:p w14:paraId="05792ADD" w14:textId="77777777" w:rsidR="00720B87" w:rsidRPr="0087777C" w:rsidRDefault="00720B87" w:rsidP="00720B87">
      <w:pPr>
        <w:pStyle w:val="Compac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 xml:space="preserve">In Eclipse, right-click your project and select </w:t>
      </w:r>
      <w:r w:rsidRPr="0087777C">
        <w:rPr>
          <w:rFonts w:ascii="Times New Roman" w:hAnsi="Times New Roman" w:cs="Times New Roman"/>
          <w:i/>
          <w:iCs/>
          <w:color w:val="000000" w:themeColor="text1"/>
        </w:rPr>
        <w:t>Build Path &gt; Configure Build Path</w:t>
      </w:r>
      <w:r w:rsidRPr="0087777C">
        <w:rPr>
          <w:rFonts w:ascii="Times New Roman" w:hAnsi="Times New Roman" w:cs="Times New Roman"/>
          <w:color w:val="000000" w:themeColor="text1"/>
        </w:rPr>
        <w:t>.</w:t>
      </w:r>
    </w:p>
    <w:p w14:paraId="146E151D" w14:textId="77777777" w:rsidR="00720B87" w:rsidRDefault="00720B87" w:rsidP="00720B87">
      <w:pPr>
        <w:pStyle w:val="Compact"/>
        <w:numPr>
          <w:ilvl w:val="1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 xml:space="preserve">Under the </w:t>
      </w:r>
      <w:r w:rsidRPr="0087777C">
        <w:rPr>
          <w:rFonts w:ascii="Times New Roman" w:hAnsi="Times New Roman" w:cs="Times New Roman"/>
          <w:i/>
          <w:iCs/>
          <w:color w:val="000000" w:themeColor="text1"/>
        </w:rPr>
        <w:t>Libraries</w:t>
      </w:r>
      <w:r w:rsidRPr="0087777C">
        <w:rPr>
          <w:rFonts w:ascii="Times New Roman" w:hAnsi="Times New Roman" w:cs="Times New Roman"/>
          <w:color w:val="000000" w:themeColor="text1"/>
        </w:rPr>
        <w:t xml:space="preserve"> tab, click </w:t>
      </w:r>
      <w:r w:rsidRPr="0087777C">
        <w:rPr>
          <w:rFonts w:ascii="Times New Roman" w:hAnsi="Times New Roman" w:cs="Times New Roman"/>
          <w:i/>
          <w:iCs/>
          <w:color w:val="000000" w:themeColor="text1"/>
        </w:rPr>
        <w:t>Add JARs...</w:t>
      </w:r>
      <w:r w:rsidRPr="0087777C">
        <w:rPr>
          <w:rFonts w:ascii="Times New Roman" w:hAnsi="Times New Roman" w:cs="Times New Roman"/>
          <w:color w:val="000000" w:themeColor="text1"/>
        </w:rPr>
        <w:t xml:space="preserve">, navigate to the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lib</w:t>
      </w:r>
      <w:r w:rsidRPr="0087777C">
        <w:rPr>
          <w:rFonts w:ascii="Times New Roman" w:hAnsi="Times New Roman" w:cs="Times New Roman"/>
          <w:color w:val="000000" w:themeColor="text1"/>
        </w:rPr>
        <w:t xml:space="preserve"> folder, select all JAR files, and click </w:t>
      </w:r>
      <w:r w:rsidRPr="0087777C">
        <w:rPr>
          <w:rFonts w:ascii="Times New Roman" w:hAnsi="Times New Roman" w:cs="Times New Roman"/>
          <w:i/>
          <w:iCs/>
          <w:color w:val="000000" w:themeColor="text1"/>
        </w:rPr>
        <w:t>OK</w:t>
      </w:r>
      <w:r w:rsidRPr="0087777C">
        <w:rPr>
          <w:rFonts w:ascii="Times New Roman" w:hAnsi="Times New Roman" w:cs="Times New Roman"/>
          <w:color w:val="000000" w:themeColor="text1"/>
        </w:rPr>
        <w:t>.</w:t>
      </w:r>
    </w:p>
    <w:p w14:paraId="5E2CAF2F" w14:textId="77777777" w:rsidR="00720B87" w:rsidRDefault="00720B87" w:rsidP="00720B87">
      <w:pPr>
        <w:pStyle w:val="Compact"/>
        <w:spacing w:line="360" w:lineRule="auto"/>
        <w:ind w:left="1440"/>
        <w:jc w:val="both"/>
        <w:rPr>
          <w:rFonts w:ascii="Times New Roman" w:hAnsi="Times New Roman" w:cs="Times New Roman"/>
          <w:color w:val="000000" w:themeColor="text1"/>
        </w:rPr>
      </w:pPr>
    </w:p>
    <w:p w14:paraId="73497A02" w14:textId="77777777" w:rsidR="00720B87" w:rsidRPr="0087777C" w:rsidRDefault="00720B87" w:rsidP="00720B87">
      <w:pPr>
        <w:pStyle w:val="Compact"/>
        <w:spacing w:line="360" w:lineRule="auto"/>
        <w:ind w:left="144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  <w:lang w:val="en-IN" w:eastAsia="en-IN"/>
        </w:rPr>
        <w:drawing>
          <wp:inline distT="0" distB="0" distL="0" distR="0" wp14:anchorId="3694C883" wp14:editId="04DD25E8">
            <wp:extent cx="5221995" cy="243394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7160" cy="2431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 w:themeColor="text1"/>
          <w:lang w:val="en-IN" w:eastAsia="en-IN"/>
        </w:rPr>
        <w:drawing>
          <wp:inline distT="0" distB="0" distL="0" distR="0" wp14:anchorId="3303E05E" wp14:editId="36C33AA2">
            <wp:extent cx="5296306" cy="284110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3727" cy="2845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A9A0E" w14:textId="77777777" w:rsidR="00720B87" w:rsidRPr="0087777C" w:rsidRDefault="00720B87" w:rsidP="00720B87">
      <w:pPr>
        <w:pStyle w:val="FirstParagraph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lastRenderedPageBreak/>
        <w:t>Project structure overview:</w:t>
      </w:r>
      <w:r w:rsidRPr="0087777C">
        <w:rPr>
          <w:rFonts w:ascii="Times New Roman" w:hAnsi="Times New Roman" w:cs="Times New Roman"/>
          <w:color w:val="000000" w:themeColor="text1"/>
        </w:rPr>
        <w:t xml:space="preserve"> After completing these steps, your project's basic structure should look like this:</w:t>
      </w:r>
    </w:p>
    <w:p w14:paraId="31550AB1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Style w:val="VerbatimChar"/>
          <w:rFonts w:ascii="Times New Roman" w:hAnsi="Times New Roman" w:cs="Times New Roman"/>
          <w:color w:val="000000" w:themeColor="text1"/>
        </w:rPr>
        <w:t>ContactManager/</w:t>
      </w:r>
      <w:r w:rsidRPr="0087777C">
        <w:rPr>
          <w:rFonts w:ascii="Times New Roman" w:hAnsi="Times New Roman" w:cs="Times New Roman"/>
          <w:color w:val="000000" w:themeColor="text1"/>
        </w:rPr>
        <w:t xml:space="preserve"> (root project folder)</w:t>
      </w:r>
    </w:p>
    <w:p w14:paraId="2687E897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>    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src/</w:t>
      </w:r>
      <w:r w:rsidRPr="0087777C">
        <w:rPr>
          <w:rFonts w:ascii="Times New Roman" w:hAnsi="Times New Roman" w:cs="Times New Roman"/>
          <w:color w:val="000000" w:themeColor="text1"/>
        </w:rPr>
        <w:t xml:space="preserve"> – Source folder containing your Java packages, such as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com.contactmanager</w:t>
      </w:r>
      <w:r w:rsidRPr="0087777C">
        <w:rPr>
          <w:rFonts w:ascii="Times New Roman" w:hAnsi="Times New Roman" w:cs="Times New Roman"/>
          <w:color w:val="000000" w:themeColor="text1"/>
        </w:rPr>
        <w:t>.</w:t>
      </w:r>
    </w:p>
    <w:p w14:paraId="46F2BCDA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>    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lib/</w:t>
      </w:r>
      <w:r w:rsidRPr="0087777C">
        <w:rPr>
          <w:rFonts w:ascii="Times New Roman" w:hAnsi="Times New Roman" w:cs="Times New Roman"/>
          <w:color w:val="000000" w:themeColor="text1"/>
        </w:rPr>
        <w:t xml:space="preserve"> – Folder housing all required JAR libraries.</w:t>
      </w:r>
    </w:p>
    <w:p w14:paraId="6943C26C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>    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hibernate.cfg.xml</w:t>
      </w:r>
      <w:r w:rsidRPr="0087777C">
        <w:rPr>
          <w:rFonts w:ascii="Times New Roman" w:hAnsi="Times New Roman" w:cs="Times New Roman"/>
          <w:color w:val="000000" w:themeColor="text1"/>
        </w:rPr>
        <w:t xml:space="preserve"> – Hibernate configuration file (to be created in subsequent steps).</w:t>
      </w:r>
    </w:p>
    <w:p w14:paraId="67869128" w14:textId="77777777" w:rsidR="00720B87" w:rsidRPr="0087777C" w:rsidRDefault="00720B87" w:rsidP="00720B87">
      <w:pPr>
        <w:pStyle w:val="FirstParagraph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t>This organized layout ensures your source code, configuration files, and external libraries remain cleanly separated, simplifying maintenance and development as you build your Bus Reservation System.</w:t>
      </w:r>
    </w:p>
    <w:p w14:paraId="307BA943" w14:textId="77777777" w:rsidR="00720B87" w:rsidRPr="0087777C" w:rsidRDefault="00720B87" w:rsidP="00720B87">
      <w:pPr>
        <w:pStyle w:val="Heading2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2" w:name="Xedb31ebc1ec586d095dabeabb9f5e08c97bd750"/>
      <w:bookmarkEnd w:id="1"/>
      <w:r w:rsidRPr="0087777C">
        <w:rPr>
          <w:rFonts w:ascii="Times New Roman" w:hAnsi="Times New Roman" w:cs="Times New Roman"/>
          <w:color w:val="000000" w:themeColor="text1"/>
          <w:sz w:val="40"/>
        </w:rPr>
        <w:t>Step 3: Creating Hibernate Configuration File (hibernate.cfg.xml)</w:t>
      </w:r>
    </w:p>
    <w:p w14:paraId="1319413D" w14:textId="77777777" w:rsidR="00720B87" w:rsidRPr="0087777C" w:rsidRDefault="00720B87" w:rsidP="00720B87">
      <w:pPr>
        <w:pStyle w:val="FirstParagraph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 xml:space="preserve">The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hibernate.cfg.xml</w:t>
      </w:r>
      <w:r w:rsidRPr="0087777C">
        <w:rPr>
          <w:rFonts w:ascii="Times New Roman" w:hAnsi="Times New Roman" w:cs="Times New Roman"/>
          <w:color w:val="000000" w:themeColor="text1"/>
        </w:rPr>
        <w:t xml:space="preserve"> file is a crucial configuration file that instructs Hibernate how to connect to your MySQL database and manage sessions. This XML file should be placed inside your project's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src</w:t>
      </w:r>
      <w:r w:rsidRPr="0087777C">
        <w:rPr>
          <w:rFonts w:ascii="Times New Roman" w:hAnsi="Times New Roman" w:cs="Times New Roman"/>
          <w:color w:val="000000" w:themeColor="text1"/>
        </w:rPr>
        <w:t xml:space="preserve"> folder or inside a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resources</w:t>
      </w:r>
      <w:r w:rsidRPr="0087777C">
        <w:rPr>
          <w:rFonts w:ascii="Times New Roman" w:hAnsi="Times New Roman" w:cs="Times New Roman"/>
          <w:color w:val="000000" w:themeColor="text1"/>
        </w:rPr>
        <w:t xml:space="preserve"> folder if you have one, so that it is available in the classpath at runtime. Hibernate automatically looks for this file when initializing.</w:t>
      </w:r>
    </w:p>
    <w:p w14:paraId="4AE88917" w14:textId="77777777" w:rsidR="00720B87" w:rsidRPr="0087777C" w:rsidRDefault="00720B87" w:rsidP="00720B87">
      <w:pPr>
        <w:pStyle w:val="BodyText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t>Below is a complete example of the hibernate.cfg.xml file configured for the Bus Reservation System:</w:t>
      </w:r>
    </w:p>
    <w:p w14:paraId="55E01F94" w14:textId="77777777" w:rsidR="00720B87" w:rsidRPr="0087777C" w:rsidRDefault="00720B87" w:rsidP="00720B87">
      <w:pPr>
        <w:pStyle w:val="SourceCode"/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&lt;?xml version="1.0" encoding="UTF-8"?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&lt;!DOCTYPE hibernate-configuration PUBLIC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"-//Hibernate/Hibernate Configuration DTD 3.0//EN"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"http://hibernate.sourceforge.net/hibernate-configuration-3.0.dtd"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&lt;hibernate-configuration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&lt;session-factory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&lt;!-- Database connection settings --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&lt;property name="connection.driver_class"&gt;com.mysql.cj.jdbc.Driver&lt;/property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&lt;property name="connection.url"&gt;jdbc:mysql://localhost:3306/contactdb?useSSL=false&amp;serverTimezone=UTC&lt;/property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&lt;property name="connection.username"&gt;your_username&lt;/property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lastRenderedPageBreak/>
        <w:t xml:space="preserve">    &lt;property name="connection.password"&gt;your_password&lt;/property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&lt;!-- SQL dialect for MySQL --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&lt;property name="dialect"&gt;org.hibernate.dialect.MySQL8Dialect&lt;/property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&lt;!-- Show executed SQL statements in the console (useful for debugging) --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&lt;property name="show_sql"&gt;true&lt;/property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&lt;!-- Format the SQL displayed for readability --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&lt;property name="format_sql"&gt;true&lt;/property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&lt;!-- Automatically validate or update the schema (optional) --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&lt;property name="hbm2ddl.auto"&gt;update&lt;/property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&lt;!-- Enable second level cache (optional) --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&lt;!-- &lt;property name="cache.provider_class"&gt;org.hibernate.cache.NoCacheProvider&lt;/property&gt; --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&lt;!-- Specify annotated entity classes --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&lt;mapping class="com.contactmanager.Contact"/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&lt;/session-factory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&lt;/hibernate-configuration&g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</w:t>
      </w:r>
    </w:p>
    <w:p w14:paraId="12286402" w14:textId="77777777" w:rsidR="00720B87" w:rsidRPr="0087777C" w:rsidRDefault="00720B87" w:rsidP="00720B87">
      <w:pPr>
        <w:pStyle w:val="Heading2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3" w:name="X6315f7e78b419ef6a2c645f10e0caaf20a12d6b"/>
      <w:bookmarkEnd w:id="2"/>
      <w:r w:rsidRPr="0087777C">
        <w:rPr>
          <w:rFonts w:ascii="Times New Roman" w:hAnsi="Times New Roman" w:cs="Times New Roman"/>
          <w:color w:val="000000" w:themeColor="text1"/>
          <w:sz w:val="40"/>
        </w:rPr>
        <w:t>Step 4: Creating the Contact Entity Class (Contact.java) with JPA Annotations</w:t>
      </w:r>
      <w:r w:rsidRPr="0087777C">
        <w:rPr>
          <w:rFonts w:ascii="Times New Roman" w:hAnsi="Times New Roman" w:cs="Times New Roman"/>
          <w:color w:val="000000" w:themeColor="text1"/>
          <w:sz w:val="24"/>
        </w:rPr>
        <w:t>.</w:t>
      </w:r>
    </w:p>
    <w:p w14:paraId="32916224" w14:textId="77777777" w:rsidR="00720B87" w:rsidRPr="0087777C" w:rsidRDefault="00720B87" w:rsidP="00720B87">
      <w:pPr>
        <w:pStyle w:val="Heading3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4" w:name="annotations-overview"/>
      <w:r w:rsidRPr="0087777C">
        <w:rPr>
          <w:rFonts w:ascii="Times New Roman" w:hAnsi="Times New Roman" w:cs="Times New Roman"/>
          <w:color w:val="000000" w:themeColor="text1"/>
          <w:sz w:val="36"/>
        </w:rPr>
        <w:t>Annotations Overview</w:t>
      </w:r>
    </w:p>
    <w:p w14:paraId="0E6EC883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t>@Entity</w:t>
      </w:r>
      <w:r w:rsidRPr="0087777C">
        <w:rPr>
          <w:rFonts w:ascii="Times New Roman" w:hAnsi="Times New Roman" w:cs="Times New Roman"/>
          <w:color w:val="000000" w:themeColor="text1"/>
        </w:rPr>
        <w:t>: Marks the class as a persistent Java class, meaning it should be mapped to a database table by Hibernate.</w:t>
      </w:r>
    </w:p>
    <w:p w14:paraId="4B0EFD5D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t>@Table(name = "contacts")</w:t>
      </w:r>
      <w:r w:rsidRPr="0087777C">
        <w:rPr>
          <w:rFonts w:ascii="Times New Roman" w:hAnsi="Times New Roman" w:cs="Times New Roman"/>
          <w:color w:val="000000" w:themeColor="text1"/>
        </w:rPr>
        <w:t>: Specifies the exact name of the table in the database that this entity maps to, ensuring the mapping matches the table created in Step 1.</w:t>
      </w:r>
    </w:p>
    <w:p w14:paraId="191AC655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t>@Id</w:t>
      </w:r>
      <w:r w:rsidRPr="0087777C">
        <w:rPr>
          <w:rFonts w:ascii="Times New Roman" w:hAnsi="Times New Roman" w:cs="Times New Roman"/>
          <w:color w:val="000000" w:themeColor="text1"/>
        </w:rPr>
        <w:t>: Defines the primary key field of the entity. This uniquely identifies each contact record.</w:t>
      </w:r>
    </w:p>
    <w:p w14:paraId="333773C9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lastRenderedPageBreak/>
        <w:t>@GeneratedValue(strategy = GenerationType.IDENTITY)</w:t>
      </w:r>
      <w:r w:rsidRPr="0087777C">
        <w:rPr>
          <w:rFonts w:ascii="Times New Roman" w:hAnsi="Times New Roman" w:cs="Times New Roman"/>
          <w:color w:val="000000" w:themeColor="text1"/>
        </w:rPr>
        <w:t xml:space="preserve">: Specifies that the primary key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id</w:t>
      </w:r>
      <w:r w:rsidRPr="0087777C">
        <w:rPr>
          <w:rFonts w:ascii="Times New Roman" w:hAnsi="Times New Roman" w:cs="Times New Roman"/>
          <w:color w:val="000000" w:themeColor="text1"/>
        </w:rPr>
        <w:t xml:space="preserve"> is auto-incremented by the database (matching MySQL’s AUTO_INCREMENT behavior).</w:t>
      </w:r>
    </w:p>
    <w:p w14:paraId="7161B5BE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t>@Column</w:t>
      </w:r>
      <w:r w:rsidRPr="0087777C">
        <w:rPr>
          <w:rFonts w:ascii="Times New Roman" w:hAnsi="Times New Roman" w:cs="Times New Roman"/>
          <w:color w:val="000000" w:themeColor="text1"/>
        </w:rPr>
        <w:t xml:space="preserve">: Maps each field to a table column with optional attributes such as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nullable</w:t>
      </w:r>
      <w:r w:rsidRPr="0087777C">
        <w:rPr>
          <w:rFonts w:ascii="Times New Roman" w:hAnsi="Times New Roman" w:cs="Times New Roman"/>
          <w:color w:val="000000" w:themeColor="text1"/>
        </w:rPr>
        <w:t xml:space="preserve"> and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length</w:t>
      </w:r>
      <w:r w:rsidRPr="0087777C">
        <w:rPr>
          <w:rFonts w:ascii="Times New Roman" w:hAnsi="Times New Roman" w:cs="Times New Roman"/>
          <w:color w:val="000000" w:themeColor="text1"/>
        </w:rPr>
        <w:t>. This maintains consistency and allows control over the database schema.</w:t>
      </w:r>
    </w:p>
    <w:p w14:paraId="4C861E0D" w14:textId="77777777" w:rsidR="00720B87" w:rsidRPr="0087777C" w:rsidRDefault="00720B87" w:rsidP="00720B87">
      <w:pPr>
        <w:pStyle w:val="FirstParagraph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 xml:space="preserve">Below is the full annotated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Contact.java</w:t>
      </w:r>
      <w:r w:rsidRPr="0087777C">
        <w:rPr>
          <w:rFonts w:ascii="Times New Roman" w:hAnsi="Times New Roman" w:cs="Times New Roman"/>
          <w:color w:val="000000" w:themeColor="text1"/>
        </w:rPr>
        <w:t xml:space="preserve"> class with getter and setter methods for each field:</w:t>
      </w:r>
    </w:p>
    <w:p w14:paraId="503BC571" w14:textId="77777777" w:rsidR="00720B87" w:rsidRPr="0087777C" w:rsidRDefault="00720B87" w:rsidP="00720B87">
      <w:pPr>
        <w:pStyle w:val="SourceCode"/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package com.contactmanager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import javax.persistence.Entity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import javax.persistence.Table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import javax.persistence.Id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import javax.persistence.Column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import javax.persistence.GeneratedValue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import javax.persistence.GenerationType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@Entity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@Table(name = "contacts")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public class Contact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@Id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@GeneratedValue(strategy = GenerationType.IDENTITY)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@Column(name = "id")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rivate int id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@Column(name = "name", nullable = false, length = 255)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rivate String name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@Column(name = "email", length = 255)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rivate String email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@Column(name = "phone", length = 20)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rivate String phone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@Column(name = "address", length = 255)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rivate String address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lastRenderedPageBreak/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// Default constructor (required by Hibernate)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ublic Contact(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// Getter and setter for id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ublic int getId(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return id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ublic void setId(int id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this.id = id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// Getter and setter for name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ublic String getName(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return name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ublic void setName(String name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this.name = name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// Getter and setter for email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ublic String getEmail(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return email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ublic void setEmail(String email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this.email = email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// Getter and setter for phone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ublic String getPhone(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return phone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ublic void setPhone(String phone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this.phone = phone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lastRenderedPageBreak/>
        <w:t xml:space="preserve">    // Getter and setter for address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ublic String getAddress(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return address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ublic void setAddress(String address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this.address = address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</w:t>
      </w:r>
      <w:r w:rsidRPr="0087777C">
        <w:rPr>
          <w:rFonts w:ascii="Times New Roman" w:hAnsi="Times New Roman" w:cs="Times New Roman"/>
          <w:color w:val="000000" w:themeColor="text1"/>
        </w:rPr>
        <w:t>.</w:t>
      </w:r>
    </w:p>
    <w:p w14:paraId="20126F66" w14:textId="77777777" w:rsidR="00720B87" w:rsidRPr="0087777C" w:rsidRDefault="00720B87" w:rsidP="00720B87">
      <w:pPr>
        <w:pStyle w:val="Heading2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5" w:name="X7d8a9e6868070db34d34a60a8ca728343344a4d"/>
      <w:bookmarkEnd w:id="3"/>
      <w:bookmarkEnd w:id="4"/>
      <w:r w:rsidRPr="0087777C">
        <w:rPr>
          <w:rFonts w:ascii="Times New Roman" w:hAnsi="Times New Roman" w:cs="Times New Roman"/>
          <w:color w:val="000000" w:themeColor="text1"/>
          <w:sz w:val="40"/>
        </w:rPr>
        <w:t>Step 5: Creating the ContactDAO Class (ContactDAO.java) for CRUD Operations</w:t>
      </w:r>
    </w:p>
    <w:p w14:paraId="7E484C61" w14:textId="77777777" w:rsidR="00720B87" w:rsidRPr="0087777C" w:rsidRDefault="00720B87" w:rsidP="00720B87">
      <w:pPr>
        <w:pStyle w:val="Heading3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6" w:name="core-dao-methods-overview"/>
      <w:r w:rsidRPr="0087777C">
        <w:rPr>
          <w:rFonts w:ascii="Times New Roman" w:hAnsi="Times New Roman" w:cs="Times New Roman"/>
          <w:color w:val="000000" w:themeColor="text1"/>
          <w:sz w:val="36"/>
        </w:rPr>
        <w:t>Core DAO Methods Overview</w:t>
      </w:r>
    </w:p>
    <w:p w14:paraId="36A72B83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t>addContact(Contact contact):</w:t>
      </w:r>
      <w:r w:rsidRPr="0087777C">
        <w:rPr>
          <w:rFonts w:ascii="Times New Roman" w:hAnsi="Times New Roman" w:cs="Times New Roman"/>
          <w:color w:val="000000" w:themeColor="text1"/>
        </w:rPr>
        <w:t xml:space="preserve"> Saves a new contact record to the database.</w:t>
      </w:r>
    </w:p>
    <w:p w14:paraId="463D073F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t>listContacts():</w:t>
      </w:r>
      <w:r w:rsidRPr="0087777C">
        <w:rPr>
          <w:rFonts w:ascii="Times New Roman" w:hAnsi="Times New Roman" w:cs="Times New Roman"/>
          <w:color w:val="000000" w:themeColor="text1"/>
        </w:rPr>
        <w:t xml:space="preserve"> Retrieves all contact records as a list.</w:t>
      </w:r>
    </w:p>
    <w:p w14:paraId="2E4BE0BE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t>updateContact(Contact contact):</w:t>
      </w:r>
      <w:r w:rsidRPr="0087777C">
        <w:rPr>
          <w:rFonts w:ascii="Times New Roman" w:hAnsi="Times New Roman" w:cs="Times New Roman"/>
          <w:color w:val="000000" w:themeColor="text1"/>
        </w:rPr>
        <w:t xml:space="preserve"> Updates an existing contact’s information.</w:t>
      </w:r>
    </w:p>
    <w:p w14:paraId="2FF99F3C" w14:textId="77777777" w:rsidR="00720B87" w:rsidRPr="0087777C" w:rsidRDefault="00720B87" w:rsidP="00720B87">
      <w:pPr>
        <w:pStyle w:val="Compact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b/>
          <w:bCs/>
          <w:color w:val="000000" w:themeColor="text1"/>
        </w:rPr>
        <w:t>deleteContact(int contactId):</w:t>
      </w:r>
      <w:r w:rsidRPr="0087777C">
        <w:rPr>
          <w:rFonts w:ascii="Times New Roman" w:hAnsi="Times New Roman" w:cs="Times New Roman"/>
          <w:color w:val="000000" w:themeColor="text1"/>
        </w:rPr>
        <w:t xml:space="preserve"> Deletes a contact by its ID.</w:t>
      </w:r>
    </w:p>
    <w:p w14:paraId="165E7BD8" w14:textId="77777777" w:rsidR="00720B87" w:rsidRPr="0087777C" w:rsidRDefault="00720B87" w:rsidP="00720B87">
      <w:pPr>
        <w:pStyle w:val="Heading3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7" w:name="full-source-code-for-contactdao.java"/>
      <w:bookmarkEnd w:id="6"/>
      <w:r w:rsidRPr="0087777C">
        <w:rPr>
          <w:rFonts w:ascii="Times New Roman" w:hAnsi="Times New Roman" w:cs="Times New Roman"/>
          <w:color w:val="000000" w:themeColor="text1"/>
          <w:sz w:val="36"/>
        </w:rPr>
        <w:t>Full Source Code for ContactDAO.java</w:t>
      </w:r>
    </w:p>
    <w:p w14:paraId="41C1C60A" w14:textId="77777777" w:rsidR="00720B87" w:rsidRPr="0087777C" w:rsidRDefault="00720B87" w:rsidP="00720B87">
      <w:pPr>
        <w:pStyle w:val="SourceCode"/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package com.contactmanager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import org.hibernate.Session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import org.hibernate.SessionFactory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import org.hibernate.Transaction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import org.hibernate.cfg.Configuration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import java.util.Lis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public class ContactDAO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rivate static SessionFactory sessionFactory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static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lastRenderedPageBreak/>
        <w:t xml:space="preserve">        try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// Build SessionFactory from hibernate.cfg.xml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sessionFactory = new Configuration().configure().buildSessionFactory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} catch (Throwable ex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System.err.println("Failed to create SessionFactory object." + ex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throw new ExceptionInInitializerError(ex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/**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* Adds a new contact to the database.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* @param contact the Contact object to be saved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*/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ublic void addContact(Contact contact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Transaction transaction = null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try (Session session = sessionFactory.openSession()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transaction = session.beginTransaction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session.save(contact);  // Persist the contact entity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transaction.commit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System.out.println("Contact saved successfully: " + contact.getName()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} catch (Exception e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if (transaction != null) transaction.rollback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e.printStackTrace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/**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* Retrieves a list of all contacts from the database.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* @return List of Contact objects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*/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ublic List&lt;Contact&gt; listContacts(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try (Session session = sessionFactory.openSession()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return session.createQuery("FROM Contact", Contact.class).list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} catch (Exception e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e.printStackTrace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return null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lastRenderedPageBreak/>
        <w:t xml:space="preserve">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/**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* Updates an existing contact's details in the database.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* @param contact the Contact object containing updated information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*/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ublic void updateContact(Contact contact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Transaction transaction = null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try (Session session = sessionFactory.openSession()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transaction = session.beginTransaction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session.update(contact);  // Update the contact entity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transaction.commit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System.out.println("Contact updated successfully: " + contact.getName()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} catch (Exception e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if (transaction != null) transaction.rollback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e.printStackTrace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/**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* Deletes the contact with the specified ID from the database.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* @param contactId the id of the contact to delete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*/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ublic void deleteContact(int contactId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Transaction transaction = null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try (Session session = sessionFactory.openSession()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transaction = session.beginTransaction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Contact contact = session.get(Contact.class, contactId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if (contact != null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    session.delete(contact);  // Remove the contact entity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    System.out.println("Contact deleted successfully: " + contact.getName()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} else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    System.out.println("Contact with ID " + contactId + " not found."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transaction.commit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} catch (Exception e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if (transaction != null) transaction.rollback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lastRenderedPageBreak/>
        <w:t xml:space="preserve">            e.printStackTrace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/**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* Closes the SessionFactory, releasing all resources.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* Call this method when the application is shutting down.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*/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ublic static void shutdown(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if (sessionFactory != null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sessionFactory.close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</w:t>
      </w:r>
    </w:p>
    <w:p w14:paraId="41D74CCB" w14:textId="77777777" w:rsidR="00720B87" w:rsidRPr="0087777C" w:rsidRDefault="00720B87" w:rsidP="00720B87">
      <w:pPr>
        <w:pStyle w:val="BodyText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8" w:name="explanation-of-key-concepts"/>
      <w:bookmarkEnd w:id="7"/>
    </w:p>
    <w:p w14:paraId="7BA9D572" w14:textId="77777777" w:rsidR="00720B87" w:rsidRPr="0087777C" w:rsidRDefault="00720B87" w:rsidP="00720B87">
      <w:pPr>
        <w:pStyle w:val="Heading2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9" w:name="X5bf99efb10190906aea2c3dde6c891bd2713e9a"/>
      <w:bookmarkEnd w:id="5"/>
      <w:bookmarkEnd w:id="8"/>
      <w:r w:rsidRPr="0087777C">
        <w:rPr>
          <w:rFonts w:ascii="Times New Roman" w:hAnsi="Times New Roman" w:cs="Times New Roman"/>
          <w:color w:val="000000" w:themeColor="text1"/>
          <w:sz w:val="40"/>
        </w:rPr>
        <w:t>Step 6: Creating the Main Class (Main.java) to Test CRUD Operations</w:t>
      </w:r>
    </w:p>
    <w:p w14:paraId="3D6E5E1E" w14:textId="77777777" w:rsidR="00720B87" w:rsidRPr="0087777C" w:rsidRDefault="00720B87" w:rsidP="00720B87">
      <w:pPr>
        <w:pStyle w:val="Heading3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10" w:name="creating-the-main.java-class"/>
      <w:r w:rsidRPr="0087777C">
        <w:rPr>
          <w:rFonts w:ascii="Times New Roman" w:hAnsi="Times New Roman" w:cs="Times New Roman"/>
          <w:color w:val="000000" w:themeColor="text1"/>
          <w:sz w:val="36"/>
        </w:rPr>
        <w:t>Creating the Main.java Class</w:t>
      </w:r>
    </w:p>
    <w:p w14:paraId="4E1D675C" w14:textId="77777777" w:rsidR="00720B87" w:rsidRPr="0087777C" w:rsidRDefault="00720B87" w:rsidP="00720B87">
      <w:pPr>
        <w:pStyle w:val="FirstParagraph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87777C">
        <w:rPr>
          <w:rFonts w:ascii="Times New Roman" w:hAnsi="Times New Roman" w:cs="Times New Roman"/>
          <w:color w:val="000000" w:themeColor="text1"/>
        </w:rPr>
        <w:t xml:space="preserve">Inside the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src/com/contactmanager</w:t>
      </w:r>
      <w:r w:rsidRPr="0087777C">
        <w:rPr>
          <w:rFonts w:ascii="Times New Roman" w:hAnsi="Times New Roman" w:cs="Times New Roman"/>
          <w:color w:val="000000" w:themeColor="text1"/>
        </w:rPr>
        <w:t xml:space="preserve"> directory, create a new Java class named </w:t>
      </w:r>
      <w:r w:rsidRPr="0087777C">
        <w:rPr>
          <w:rStyle w:val="VerbatimChar"/>
          <w:rFonts w:ascii="Times New Roman" w:hAnsi="Times New Roman" w:cs="Times New Roman"/>
          <w:color w:val="000000" w:themeColor="text1"/>
        </w:rPr>
        <w:t>Main</w:t>
      </w:r>
      <w:r w:rsidRPr="0087777C">
        <w:rPr>
          <w:rFonts w:ascii="Times New Roman" w:hAnsi="Times New Roman" w:cs="Times New Roman"/>
          <w:color w:val="000000" w:themeColor="text1"/>
        </w:rPr>
        <w:t xml:space="preserve"> and add the following sample code:</w:t>
      </w:r>
    </w:p>
    <w:p w14:paraId="591312AE" w14:textId="77777777" w:rsidR="00720B87" w:rsidRPr="0087777C" w:rsidRDefault="00720B87" w:rsidP="00720B87">
      <w:pPr>
        <w:pStyle w:val="SourceCode"/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package com.contactmanager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import java.util.List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public class Main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public static void main(String[] args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ContactDAO contactDAO = new ContactDAO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// 1. Add sample contacts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lastRenderedPageBreak/>
        <w:t xml:space="preserve">        System.out.println("Adding contacts..."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Contact contact1 = new Contact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contact1.setName("Alice Johnson"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contact1.setEmail("alice.johnson@example.com"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contact1.setPhone("123-456-7890"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contact1.setAddress("123 Maple Street, Springfield"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contactDAO.addContact(contact1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Contact contact2 = new Contact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contact2.setName("Bob Smith"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contact2.setEmail("bob.smith@example.com"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contact2.setPhone("555-987-6543"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contact2.setAddress("456 Oak Avenue, Metropolis"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contactDAO.addContact(contact2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// 2. List all contacts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System.out.println("\nListing all contacts:"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List&lt;Contact&gt; contacts = contactDAO.listContacts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if (contacts != null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for (Contact c : contacts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    System.out.println(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        "ID: " + c.getId() +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        ", Name: " + c.getName() +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        ", Email: " + c.getEmail() +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        ", Phone: " + c.getPhone() +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        ", Address: " + c.getAddress()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    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// 3. Update a contact (change Bob's phone number)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System.out.println("\nUpdating contact with ID 2..."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Contact contactToUpdate = contacts.stream()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.filter(c -&gt; c.getId() == 2)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.findFirst()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.orElse(null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lastRenderedPageBreak/>
        <w:t xml:space="preserve">        if (contactToUpdate != null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contactToUpdate.setPhone("555-444-3333"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contactDAO.updateContact(contactToUpdate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} else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System.out.println("Contact with ID 2 not found for update."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// 4. Delete a contact by ID (delete contact with ID 1)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System.out.println("\nDeleting contact with ID 1..."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contactDAO.deleteContact(1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// 5. List contacts again to verify changes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System.out.println("\nListing all contacts after update and delete:"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List&lt;Contact&gt; updatedContacts = contactDAO.listContacts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if (updatedContacts != null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for (Contact c : updatedContacts) {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    System.out.println(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        "ID: " + c.getId() +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        ", Name: " + c.getName() +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        ", Email: " + c.getEmail() +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        ", Phone: " + c.getPhone() +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        ", Address: " + c.getAddress()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    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// 6. Shutdown Hibernate SessionFactory to release resources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    ContactDAO.shutdown();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  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>}</w:t>
      </w:r>
      <w:r w:rsidRPr="0087777C">
        <w:rPr>
          <w:rFonts w:ascii="Times New Roman" w:hAnsi="Times New Roman" w:cs="Times New Roman"/>
          <w:color w:val="000000" w:themeColor="text1"/>
          <w:sz w:val="20"/>
        </w:rPr>
        <w:br/>
      </w:r>
      <w:r w:rsidRPr="0087777C">
        <w:rPr>
          <w:rStyle w:val="VerbatimChar"/>
          <w:rFonts w:ascii="Times New Roman" w:hAnsi="Times New Roman" w:cs="Times New Roman"/>
          <w:color w:val="000000" w:themeColor="text1"/>
          <w:sz w:val="20"/>
        </w:rPr>
        <w:t xml:space="preserve">  </w:t>
      </w:r>
    </w:p>
    <w:p w14:paraId="4BC08A62" w14:textId="77777777" w:rsidR="00720B87" w:rsidRPr="0087777C" w:rsidRDefault="00720B87" w:rsidP="00720B87">
      <w:pPr>
        <w:pStyle w:val="BodyText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11" w:name="conclusion-and-next-steps"/>
      <w:bookmarkEnd w:id="9"/>
      <w:bookmarkEnd w:id="10"/>
      <w:bookmarkEnd w:id="11"/>
    </w:p>
    <w:p w14:paraId="34899E08" w14:textId="77777777" w:rsidR="0038281C" w:rsidRPr="00720B87" w:rsidRDefault="0038281C" w:rsidP="00720B87"/>
    <w:sectPr w:rsidR="0038281C" w:rsidRPr="00720B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B80CC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E90BF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42C4DD1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761101631">
    <w:abstractNumId w:val="0"/>
  </w:num>
  <w:num w:numId="2" w16cid:durableId="113838590">
    <w:abstractNumId w:val="1"/>
  </w:num>
  <w:num w:numId="3" w16cid:durableId="17733536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2F3B"/>
    <w:rsid w:val="000D45E1"/>
    <w:rsid w:val="00302F3B"/>
    <w:rsid w:val="00366263"/>
    <w:rsid w:val="0038281C"/>
    <w:rsid w:val="0061483E"/>
    <w:rsid w:val="007140BA"/>
    <w:rsid w:val="00720B87"/>
    <w:rsid w:val="00930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7A316"/>
  <w15:docId w15:val="{264BFF05-DE03-4214-A739-781A6D091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0B87"/>
    <w:pPr>
      <w:spacing w:line="240" w:lineRule="auto"/>
    </w:pPr>
    <w:rPr>
      <w:sz w:val="24"/>
      <w:szCs w:val="24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20B8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20B8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8281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281C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720B87"/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720B87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/>
    </w:rPr>
  </w:style>
  <w:style w:type="paragraph" w:styleId="BodyText">
    <w:name w:val="Body Text"/>
    <w:basedOn w:val="Normal"/>
    <w:link w:val="BodyTextChar"/>
    <w:qFormat/>
    <w:rsid w:val="00720B87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720B8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720B87"/>
  </w:style>
  <w:style w:type="paragraph" w:customStyle="1" w:styleId="Compact">
    <w:name w:val="Compact"/>
    <w:basedOn w:val="BodyText"/>
    <w:qFormat/>
    <w:rsid w:val="00720B87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720B87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20B87"/>
    <w:pPr>
      <w:wordWrap w:val="0"/>
    </w:pPr>
    <w:rPr>
      <w:rFonts w:ascii="Consolas" w:hAnsi="Consolas"/>
      <w:sz w:val="22"/>
      <w:szCs w:val="2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148</Words>
  <Characters>12248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Sakshi Rajale</cp:lastModifiedBy>
  <cp:revision>2</cp:revision>
  <cp:lastPrinted>2025-05-09T06:50:00Z</cp:lastPrinted>
  <dcterms:created xsi:type="dcterms:W3CDTF">2025-05-19T11:24:00Z</dcterms:created>
  <dcterms:modified xsi:type="dcterms:W3CDTF">2025-05-19T11:24:00Z</dcterms:modified>
</cp:coreProperties>
</file>